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3CD7E" w14:textId="77777777" w:rsidR="009864F5" w:rsidRDefault="009864F5" w:rsidP="009864F5">
      <w:r>
        <w:t>1. What is the difference between synchronous and asynchronous communication?</w:t>
      </w:r>
    </w:p>
    <w:p w14:paraId="20EEFEBE" w14:textId="77777777" w:rsidR="009864F5" w:rsidRDefault="009864F5" w:rsidP="009864F5">
      <w:r>
        <w:t>The difference between synchronous and asynchronous communication is ones ability to execute tasks concurrently. Synchronous communication awaits for the entire operation to finish before moving onto the next one. As in sending and receiving, the function will wait till it receives a return, meanwhile asynchronous communication will continue executing other functions, as it does not wait for the receive signal back.</w:t>
      </w:r>
    </w:p>
    <w:p w14:paraId="0BAF79B2" w14:textId="77777777" w:rsidR="009864F5" w:rsidRDefault="009864F5" w:rsidP="009864F5"/>
    <w:p w14:paraId="598AEA86" w14:textId="77777777" w:rsidR="009864F5" w:rsidRDefault="009864F5" w:rsidP="009864F5"/>
    <w:p w14:paraId="5205A8E0" w14:textId="00380C87" w:rsidR="009864F5" w:rsidRDefault="009864F5" w:rsidP="009864F5">
      <w:r>
        <w:t>2. Do you prefer socket reads in a receive thread or do you prefer both socket read and write to be in the main() function? Why?</w:t>
      </w:r>
    </w:p>
    <w:p w14:paraId="53C1F618" w14:textId="3E2C8B91" w:rsidR="00B761CF" w:rsidRDefault="009864F5" w:rsidP="009864F5">
      <w:r>
        <w:t>I prefer handling socket reads in a separate receive thread, as the server can handle multiple clients concurrently without blocking the main thread that can manage connections and process messages from the queue.</w:t>
      </w:r>
    </w:p>
    <w:p w14:paraId="5D81AB48" w14:textId="77777777" w:rsidR="00364952" w:rsidRDefault="00364952" w:rsidP="009864F5"/>
    <w:p w14:paraId="2F96877C" w14:textId="59F34A84" w:rsidR="00364952" w:rsidRDefault="00364952" w:rsidP="009864F5">
      <w:r w:rsidRPr="00364952">
        <w:drawing>
          <wp:inline distT="0" distB="0" distL="0" distR="0" wp14:anchorId="657E81B1" wp14:editId="706C9A6B">
            <wp:extent cx="5943600" cy="4189095"/>
            <wp:effectExtent l="0" t="0" r="0" b="1905"/>
            <wp:docPr id="1829370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370030" name="Picture 1" descr="A screenshot of a computer&#10;&#10;Description automatically generated"/>
                    <pic:cNvPicPr/>
                  </pic:nvPicPr>
                  <pic:blipFill>
                    <a:blip r:embed="rId4"/>
                    <a:stretch>
                      <a:fillRect/>
                    </a:stretch>
                  </pic:blipFill>
                  <pic:spPr>
                    <a:xfrm>
                      <a:off x="0" y="0"/>
                      <a:ext cx="5943600" cy="4189095"/>
                    </a:xfrm>
                    <a:prstGeom prst="rect">
                      <a:avLst/>
                    </a:prstGeom>
                  </pic:spPr>
                </pic:pic>
              </a:graphicData>
            </a:graphic>
          </wp:inline>
        </w:drawing>
      </w:r>
    </w:p>
    <w:p w14:paraId="590C2240" w14:textId="342EFC6D" w:rsidR="00364952" w:rsidRDefault="00364952" w:rsidP="009864F5">
      <w:r w:rsidRPr="00364952">
        <w:lastRenderedPageBreak/>
        <w:drawing>
          <wp:inline distT="0" distB="0" distL="0" distR="0" wp14:anchorId="0996AFC0" wp14:editId="116CDCF5">
            <wp:extent cx="5943600" cy="4706620"/>
            <wp:effectExtent l="0" t="0" r="0" b="0"/>
            <wp:docPr id="13159391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939176" name="Picture 1" descr="A screenshot of a computer&#10;&#10;Description automatically generated"/>
                    <pic:cNvPicPr/>
                  </pic:nvPicPr>
                  <pic:blipFill>
                    <a:blip r:embed="rId5"/>
                    <a:stretch>
                      <a:fillRect/>
                    </a:stretch>
                  </pic:blipFill>
                  <pic:spPr>
                    <a:xfrm>
                      <a:off x="0" y="0"/>
                      <a:ext cx="5943600" cy="4706620"/>
                    </a:xfrm>
                    <a:prstGeom prst="rect">
                      <a:avLst/>
                    </a:prstGeom>
                  </pic:spPr>
                </pic:pic>
              </a:graphicData>
            </a:graphic>
          </wp:inline>
        </w:drawing>
      </w:r>
    </w:p>
    <w:p w14:paraId="2BA1184C" w14:textId="20B4CD74" w:rsidR="005C1CBB" w:rsidRDefault="005C1CBB" w:rsidP="009864F5">
      <w:r w:rsidRPr="005C1CBB">
        <w:lastRenderedPageBreak/>
        <w:drawing>
          <wp:inline distT="0" distB="0" distL="0" distR="0" wp14:anchorId="533A9E47" wp14:editId="18654DA4">
            <wp:extent cx="5943600" cy="4192270"/>
            <wp:effectExtent l="0" t="0" r="0" b="0"/>
            <wp:docPr id="4580676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6760" name="Picture 1" descr="A screenshot of a computer screen&#10;&#10;Description automatically generated"/>
                    <pic:cNvPicPr/>
                  </pic:nvPicPr>
                  <pic:blipFill>
                    <a:blip r:embed="rId6"/>
                    <a:stretch>
                      <a:fillRect/>
                    </a:stretch>
                  </pic:blipFill>
                  <pic:spPr>
                    <a:xfrm>
                      <a:off x="0" y="0"/>
                      <a:ext cx="5943600" cy="4192270"/>
                    </a:xfrm>
                    <a:prstGeom prst="rect">
                      <a:avLst/>
                    </a:prstGeom>
                  </pic:spPr>
                </pic:pic>
              </a:graphicData>
            </a:graphic>
          </wp:inline>
        </w:drawing>
      </w:r>
    </w:p>
    <w:p w14:paraId="7344ECE3" w14:textId="5EB33A3E" w:rsidR="009703DE" w:rsidRDefault="009703DE" w:rsidP="009864F5">
      <w:r w:rsidRPr="009703DE">
        <w:drawing>
          <wp:inline distT="0" distB="0" distL="0" distR="0" wp14:anchorId="1CCE4128" wp14:editId="672FAFCC">
            <wp:extent cx="5943600" cy="2169795"/>
            <wp:effectExtent l="0" t="0" r="0" b="1905"/>
            <wp:docPr id="193350516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05168" name="Picture 1" descr="A screenshot of a computer screen&#10;&#10;Description automatically generated"/>
                    <pic:cNvPicPr/>
                  </pic:nvPicPr>
                  <pic:blipFill>
                    <a:blip r:embed="rId7"/>
                    <a:stretch>
                      <a:fillRect/>
                    </a:stretch>
                  </pic:blipFill>
                  <pic:spPr>
                    <a:xfrm>
                      <a:off x="0" y="0"/>
                      <a:ext cx="5943600" cy="2169795"/>
                    </a:xfrm>
                    <a:prstGeom prst="rect">
                      <a:avLst/>
                    </a:prstGeom>
                  </pic:spPr>
                </pic:pic>
              </a:graphicData>
            </a:graphic>
          </wp:inline>
        </w:drawing>
      </w:r>
    </w:p>
    <w:sectPr w:rsidR="009703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0BJLGxsZGQMpUSUcpOLW4ODM/D6TAsBYABCCE6SwAAAA="/>
  </w:docVars>
  <w:rsids>
    <w:rsidRoot w:val="000A6372"/>
    <w:rsid w:val="000A6372"/>
    <w:rsid w:val="00254EA5"/>
    <w:rsid w:val="00364952"/>
    <w:rsid w:val="005C1CBB"/>
    <w:rsid w:val="00721C58"/>
    <w:rsid w:val="007739EB"/>
    <w:rsid w:val="009703DE"/>
    <w:rsid w:val="009864F5"/>
    <w:rsid w:val="00996A85"/>
    <w:rsid w:val="00B761C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30C9F"/>
  <w15:chartTrackingRefBased/>
  <w15:docId w15:val="{36AF960C-0195-45DE-90A1-B725FE4C1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637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A637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A637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A637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A637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A63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A63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A63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A63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637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A637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A637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A637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A637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A63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A63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A63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A6372"/>
    <w:rPr>
      <w:rFonts w:eastAsiaTheme="majorEastAsia" w:cstheme="majorBidi"/>
      <w:color w:val="272727" w:themeColor="text1" w:themeTint="D8"/>
    </w:rPr>
  </w:style>
  <w:style w:type="paragraph" w:styleId="Title">
    <w:name w:val="Title"/>
    <w:basedOn w:val="Normal"/>
    <w:next w:val="Normal"/>
    <w:link w:val="TitleChar"/>
    <w:uiPriority w:val="10"/>
    <w:qFormat/>
    <w:rsid w:val="000A63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63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A63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A63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A6372"/>
    <w:pPr>
      <w:spacing w:before="160"/>
      <w:jc w:val="center"/>
    </w:pPr>
    <w:rPr>
      <w:i/>
      <w:iCs/>
      <w:color w:val="404040" w:themeColor="text1" w:themeTint="BF"/>
    </w:rPr>
  </w:style>
  <w:style w:type="character" w:customStyle="1" w:styleId="QuoteChar">
    <w:name w:val="Quote Char"/>
    <w:basedOn w:val="DefaultParagraphFont"/>
    <w:link w:val="Quote"/>
    <w:uiPriority w:val="29"/>
    <w:rsid w:val="000A6372"/>
    <w:rPr>
      <w:i/>
      <w:iCs/>
      <w:color w:val="404040" w:themeColor="text1" w:themeTint="BF"/>
    </w:rPr>
  </w:style>
  <w:style w:type="paragraph" w:styleId="ListParagraph">
    <w:name w:val="List Paragraph"/>
    <w:basedOn w:val="Normal"/>
    <w:uiPriority w:val="34"/>
    <w:qFormat/>
    <w:rsid w:val="000A6372"/>
    <w:pPr>
      <w:ind w:left="720"/>
      <w:contextualSpacing/>
    </w:pPr>
  </w:style>
  <w:style w:type="character" w:styleId="IntenseEmphasis">
    <w:name w:val="Intense Emphasis"/>
    <w:basedOn w:val="DefaultParagraphFont"/>
    <w:uiPriority w:val="21"/>
    <w:qFormat/>
    <w:rsid w:val="000A6372"/>
    <w:rPr>
      <w:i/>
      <w:iCs/>
      <w:color w:val="0F4761" w:themeColor="accent1" w:themeShade="BF"/>
    </w:rPr>
  </w:style>
  <w:style w:type="paragraph" w:styleId="IntenseQuote">
    <w:name w:val="Intense Quote"/>
    <w:basedOn w:val="Normal"/>
    <w:next w:val="Normal"/>
    <w:link w:val="IntenseQuoteChar"/>
    <w:uiPriority w:val="30"/>
    <w:qFormat/>
    <w:rsid w:val="000A637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A6372"/>
    <w:rPr>
      <w:i/>
      <w:iCs/>
      <w:color w:val="0F4761" w:themeColor="accent1" w:themeShade="BF"/>
    </w:rPr>
  </w:style>
  <w:style w:type="character" w:styleId="IntenseReference">
    <w:name w:val="Intense Reference"/>
    <w:basedOn w:val="DefaultParagraphFont"/>
    <w:uiPriority w:val="32"/>
    <w:qFormat/>
    <w:rsid w:val="000A6372"/>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27</Words>
  <Characters>725</Characters>
  <Application>Microsoft Office Word</Application>
  <DocSecurity>0</DocSecurity>
  <Lines>6</Lines>
  <Paragraphs>1</Paragraphs>
  <ScaleCrop>false</ScaleCrop>
  <Company/>
  <LinksUpToDate>false</LinksUpToDate>
  <CharactersWithSpaces>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Kot-Kawula</dc:creator>
  <cp:keywords/>
  <dc:description/>
  <cp:lastModifiedBy>Michal Kot-Kawula</cp:lastModifiedBy>
  <cp:revision>11</cp:revision>
  <dcterms:created xsi:type="dcterms:W3CDTF">2024-08-03T21:16:00Z</dcterms:created>
  <dcterms:modified xsi:type="dcterms:W3CDTF">2024-08-03T21:21:00Z</dcterms:modified>
</cp:coreProperties>
</file>